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B3A55B" w14:textId="77777777" w:rsidR="00BC68CB" w:rsidRDefault="00BC68CB">
      <w:pPr>
        <w:pStyle w:val="Body"/>
        <w:jc w:val="center"/>
        <w:rPr>
          <w:b/>
          <w:bCs/>
          <w:sz w:val="32"/>
          <w:szCs w:val="32"/>
        </w:rPr>
      </w:pPr>
    </w:p>
    <w:p w14:paraId="0894ECF5" w14:textId="247B1B76" w:rsidR="003C3E83" w:rsidRDefault="00907262">
      <w:pPr>
        <w:pStyle w:val="Body"/>
        <w:jc w:val="center"/>
        <w:rPr>
          <w:b/>
          <w:bCs/>
          <w:sz w:val="32"/>
          <w:szCs w:val="32"/>
        </w:rPr>
      </w:pPr>
      <w:r>
        <w:rPr>
          <w:b/>
          <w:bCs/>
          <w:sz w:val="32"/>
          <w:szCs w:val="32"/>
        </w:rPr>
        <w:t>Public Relations Intern (</w:t>
      </w:r>
      <w:r w:rsidR="005B5E1C">
        <w:rPr>
          <w:b/>
          <w:bCs/>
          <w:sz w:val="32"/>
          <w:szCs w:val="32"/>
        </w:rPr>
        <w:t>Summer</w:t>
      </w:r>
      <w:r w:rsidR="00DB599F">
        <w:rPr>
          <w:b/>
          <w:bCs/>
          <w:sz w:val="32"/>
          <w:szCs w:val="32"/>
        </w:rPr>
        <w:t xml:space="preserve"> 20</w:t>
      </w:r>
      <w:r w:rsidR="00363E77">
        <w:rPr>
          <w:b/>
          <w:bCs/>
          <w:sz w:val="32"/>
          <w:szCs w:val="32"/>
        </w:rPr>
        <w:t>2</w:t>
      </w:r>
      <w:r w:rsidR="005B5E1C">
        <w:rPr>
          <w:b/>
          <w:bCs/>
          <w:sz w:val="32"/>
          <w:szCs w:val="32"/>
        </w:rPr>
        <w:t>2</w:t>
      </w:r>
      <w:r w:rsidR="00DB599F">
        <w:rPr>
          <w:b/>
          <w:bCs/>
          <w:sz w:val="32"/>
          <w:szCs w:val="32"/>
        </w:rPr>
        <w:t>)</w:t>
      </w:r>
    </w:p>
    <w:p w14:paraId="545328BA" w14:textId="77777777" w:rsidR="003C3E83" w:rsidRPr="00A31AC6" w:rsidRDefault="003C3E83">
      <w:pPr>
        <w:pStyle w:val="Body"/>
        <w:jc w:val="center"/>
        <w:rPr>
          <w:b/>
          <w:bCs/>
          <w:sz w:val="32"/>
          <w:szCs w:val="32"/>
          <w:lang w:eastAsia="zh-TW"/>
        </w:rPr>
      </w:pPr>
    </w:p>
    <w:p w14:paraId="154E4A7B" w14:textId="77777777" w:rsidR="003C3E83" w:rsidRDefault="00DB599F">
      <w:pPr>
        <w:pStyle w:val="Body"/>
        <w:rPr>
          <w:b/>
          <w:bCs/>
        </w:rPr>
      </w:pPr>
      <w:r>
        <w:rPr>
          <w:b/>
          <w:bCs/>
        </w:rPr>
        <w:t>Summary</w:t>
      </w:r>
    </w:p>
    <w:p w14:paraId="778BFB2A" w14:textId="3FBC702D" w:rsidR="003C3E83" w:rsidRDefault="00DB599F">
      <w:pPr>
        <w:pStyle w:val="Body"/>
      </w:pPr>
      <w:r>
        <w:t>Chinese Culture Connection is seeking an enthusiastic individual, who is interested in public relations, communications, social media and general operation of a nonprofit organization. This is an unpaid internship</w:t>
      </w:r>
      <w:r w:rsidR="00907262">
        <w:t xml:space="preserve"> position starting from</w:t>
      </w:r>
      <w:r w:rsidR="005B5E1C">
        <w:t xml:space="preserve"> June to August 2022</w:t>
      </w:r>
      <w:r>
        <w:t>, 2 to 3 days per week (6-8 hours per day).</w:t>
      </w:r>
    </w:p>
    <w:p w14:paraId="502F7A16" w14:textId="77777777" w:rsidR="003C3E83" w:rsidRDefault="003C3E83">
      <w:pPr>
        <w:pStyle w:val="Body"/>
      </w:pPr>
    </w:p>
    <w:p w14:paraId="486B7356" w14:textId="77777777" w:rsidR="003C3E83" w:rsidRDefault="00DB599F">
      <w:pPr>
        <w:pStyle w:val="Body"/>
        <w:rPr>
          <w:b/>
          <w:bCs/>
        </w:rPr>
      </w:pPr>
      <w:r>
        <w:rPr>
          <w:b/>
          <w:bCs/>
        </w:rPr>
        <w:t>Responsibilities:</w:t>
      </w:r>
    </w:p>
    <w:p w14:paraId="5D347FCF" w14:textId="77777777" w:rsidR="003C3E83" w:rsidRDefault="00DB599F">
      <w:pPr>
        <w:pStyle w:val="ListParagraph"/>
        <w:numPr>
          <w:ilvl w:val="0"/>
          <w:numId w:val="2"/>
        </w:numPr>
      </w:pPr>
      <w:r>
        <w:t>Draft content for social media posts and press materials.</w:t>
      </w:r>
    </w:p>
    <w:p w14:paraId="421812AC" w14:textId="77777777" w:rsidR="003C3E83" w:rsidRDefault="00DB599F">
      <w:pPr>
        <w:pStyle w:val="ListParagraph"/>
        <w:numPr>
          <w:ilvl w:val="0"/>
          <w:numId w:val="2"/>
        </w:numPr>
      </w:pPr>
      <w:r>
        <w:t>Update donor, membership and subscriber database</w:t>
      </w:r>
    </w:p>
    <w:p w14:paraId="30912E98" w14:textId="77777777" w:rsidR="003C3E83" w:rsidRDefault="00DB599F">
      <w:pPr>
        <w:pStyle w:val="ListParagraph"/>
        <w:numPr>
          <w:ilvl w:val="0"/>
          <w:numId w:val="2"/>
        </w:numPr>
      </w:pPr>
      <w:r>
        <w:t>Record event feedbacks to database</w:t>
      </w:r>
    </w:p>
    <w:p w14:paraId="4CB55C74" w14:textId="77777777" w:rsidR="003C3E83" w:rsidRDefault="00DB599F">
      <w:pPr>
        <w:pStyle w:val="ListParagraph"/>
        <w:numPr>
          <w:ilvl w:val="0"/>
          <w:numId w:val="2"/>
        </w:numPr>
      </w:pPr>
      <w:r>
        <w:t>Create flyers and program books for our events and programs</w:t>
      </w:r>
    </w:p>
    <w:p w14:paraId="64A8A2CF" w14:textId="77777777" w:rsidR="003C3E83" w:rsidRDefault="00DB599F">
      <w:pPr>
        <w:pStyle w:val="ListParagraph"/>
        <w:numPr>
          <w:ilvl w:val="0"/>
          <w:numId w:val="2"/>
        </w:numPr>
      </w:pPr>
      <w:r>
        <w:t>Researching reporters, blogs and social media sites</w:t>
      </w:r>
    </w:p>
    <w:p w14:paraId="347AC2C8" w14:textId="77777777" w:rsidR="003C3E83" w:rsidRDefault="00DB599F">
      <w:pPr>
        <w:pStyle w:val="ListParagraph"/>
        <w:numPr>
          <w:ilvl w:val="0"/>
          <w:numId w:val="2"/>
        </w:numPr>
      </w:pPr>
      <w:r>
        <w:t>Assist in administrative duties</w:t>
      </w:r>
    </w:p>
    <w:p w14:paraId="648F357E" w14:textId="77777777" w:rsidR="003C3E83" w:rsidRDefault="00DB599F">
      <w:pPr>
        <w:pStyle w:val="ListParagraph"/>
        <w:numPr>
          <w:ilvl w:val="0"/>
          <w:numId w:val="2"/>
        </w:numPr>
      </w:pPr>
      <w:r>
        <w:t>Update website content as guided</w:t>
      </w:r>
    </w:p>
    <w:p w14:paraId="6503FD82" w14:textId="40631B39" w:rsidR="003C3E83" w:rsidRDefault="0018727C">
      <w:pPr>
        <w:pStyle w:val="ListParagraph"/>
        <w:numPr>
          <w:ilvl w:val="0"/>
          <w:numId w:val="2"/>
        </w:numPr>
      </w:pPr>
      <w:r>
        <w:t>Schedule, coordinate and attend</w:t>
      </w:r>
      <w:r w:rsidR="00DB599F">
        <w:t xml:space="preserve"> various events</w:t>
      </w:r>
    </w:p>
    <w:p w14:paraId="65216327" w14:textId="77777777" w:rsidR="003C3E83" w:rsidRDefault="003C3E83">
      <w:pPr>
        <w:pStyle w:val="Body"/>
      </w:pPr>
    </w:p>
    <w:p w14:paraId="4CE5C3D5" w14:textId="77777777" w:rsidR="003C3E83" w:rsidRDefault="00DB599F">
      <w:pPr>
        <w:pStyle w:val="Body"/>
        <w:rPr>
          <w:b/>
          <w:bCs/>
        </w:rPr>
      </w:pPr>
      <w:r>
        <w:rPr>
          <w:b/>
          <w:bCs/>
        </w:rPr>
        <w:t>Qualifications:</w:t>
      </w:r>
    </w:p>
    <w:p w14:paraId="2596951A" w14:textId="77777777" w:rsidR="003C3E83" w:rsidRDefault="00DB599F">
      <w:pPr>
        <w:pStyle w:val="ListParagraph"/>
        <w:numPr>
          <w:ilvl w:val="0"/>
          <w:numId w:val="4"/>
        </w:numPr>
      </w:pPr>
      <w:r>
        <w:t>Strong written and verbal communication skills</w:t>
      </w:r>
    </w:p>
    <w:p w14:paraId="1CE2CE4E" w14:textId="77777777" w:rsidR="003C3E83" w:rsidRDefault="00DB599F">
      <w:pPr>
        <w:pStyle w:val="ListParagraph"/>
        <w:numPr>
          <w:ilvl w:val="0"/>
          <w:numId w:val="2"/>
        </w:numPr>
      </w:pPr>
      <w:r>
        <w:t>Creative and willingness to share new ideas of organization’s branding development</w:t>
      </w:r>
    </w:p>
    <w:p w14:paraId="4411413B" w14:textId="77777777" w:rsidR="003C3E83" w:rsidRDefault="00DB599F">
      <w:pPr>
        <w:pStyle w:val="ListParagraph"/>
        <w:numPr>
          <w:ilvl w:val="0"/>
          <w:numId w:val="4"/>
        </w:numPr>
      </w:pPr>
      <w:r>
        <w:t xml:space="preserve">Knowledge and understanding of social media and digital platform, like </w:t>
      </w:r>
    </w:p>
    <w:p w14:paraId="6500456E" w14:textId="77777777" w:rsidR="003C3E83" w:rsidRDefault="00DB599F">
      <w:pPr>
        <w:pStyle w:val="ListParagraph"/>
        <w:numPr>
          <w:ilvl w:val="0"/>
          <w:numId w:val="4"/>
        </w:numPr>
      </w:pPr>
      <w:r>
        <w:t>Excellent organizational skills and attention to details with the ability to handle multi tasks.</w:t>
      </w:r>
    </w:p>
    <w:p w14:paraId="5674745C" w14:textId="77777777" w:rsidR="003C3E83" w:rsidRDefault="00DB599F">
      <w:pPr>
        <w:pStyle w:val="ListParagraph"/>
        <w:numPr>
          <w:ilvl w:val="0"/>
          <w:numId w:val="4"/>
        </w:numPr>
      </w:pPr>
      <w:r>
        <w:t>Major in PR, Marketing, Education, international relations, or Asian study is preferred.</w:t>
      </w:r>
    </w:p>
    <w:p w14:paraId="4CA0E0BC" w14:textId="77777777" w:rsidR="003C3E83" w:rsidRDefault="00DB599F">
      <w:pPr>
        <w:pStyle w:val="ListParagraph"/>
        <w:numPr>
          <w:ilvl w:val="0"/>
          <w:numId w:val="4"/>
        </w:numPr>
      </w:pPr>
      <w:r>
        <w:t>Most task is conducted in English, but bilingual in Mandarin verbal and writing will be preferred.</w:t>
      </w:r>
    </w:p>
    <w:p w14:paraId="52DA7B0A" w14:textId="77777777" w:rsidR="003C3E83" w:rsidRDefault="00DB599F">
      <w:pPr>
        <w:pStyle w:val="ListParagraph"/>
        <w:numPr>
          <w:ilvl w:val="0"/>
          <w:numId w:val="4"/>
        </w:numPr>
      </w:pPr>
      <w:r>
        <w:t>Basic computer literacy and proficiency in MS Word, Excel, Google Docs and PowerPoint., and experience in Adobe Photoshop and Illustrator is preferred.</w:t>
      </w:r>
    </w:p>
    <w:p w14:paraId="22AF1A4F" w14:textId="77777777" w:rsidR="003C3E83" w:rsidRDefault="003C3E83">
      <w:pPr>
        <w:pStyle w:val="Body"/>
      </w:pPr>
    </w:p>
    <w:p w14:paraId="3290FCDA" w14:textId="77777777" w:rsidR="003C3E83" w:rsidRDefault="00DB599F">
      <w:pPr>
        <w:pStyle w:val="Body"/>
        <w:rPr>
          <w:b/>
          <w:bCs/>
        </w:rPr>
      </w:pPr>
      <w:r>
        <w:rPr>
          <w:b/>
          <w:bCs/>
        </w:rPr>
        <w:t>About Chinese Culture Connection</w:t>
      </w:r>
    </w:p>
    <w:p w14:paraId="7F40FADA" w14:textId="77777777" w:rsidR="003C3E83" w:rsidRDefault="00DB599F">
      <w:pPr>
        <w:pStyle w:val="Body"/>
      </w:pPr>
      <w:r>
        <w:t>The Chinese Culture Connection (CCC), is a 501c(3) non-profit organization. Its mission is to promote intercultural harmony, strengthen diverse communities and build bridges between American and Chinese people through interactive educational programs and arts in schools, libraries, museums and community centers throughout New England.</w:t>
      </w:r>
    </w:p>
    <w:p w14:paraId="7AE47E38" w14:textId="77777777" w:rsidR="003C3E83" w:rsidRDefault="003C3E83">
      <w:pPr>
        <w:pStyle w:val="Body"/>
      </w:pPr>
    </w:p>
    <w:p w14:paraId="2ACB2275" w14:textId="77777777" w:rsidR="003C3E83" w:rsidRDefault="00DB599F">
      <w:pPr>
        <w:pStyle w:val="Body"/>
        <w:rPr>
          <w:b/>
          <w:bCs/>
        </w:rPr>
      </w:pPr>
      <w:r w:rsidRPr="00F8474E">
        <w:rPr>
          <w:b/>
          <w:bCs/>
        </w:rPr>
        <w:t xml:space="preserve">To </w:t>
      </w:r>
      <w:r>
        <w:rPr>
          <w:b/>
          <w:bCs/>
        </w:rPr>
        <w:t>Apply</w:t>
      </w:r>
    </w:p>
    <w:p w14:paraId="4DF59C93" w14:textId="77777777" w:rsidR="003C3E83" w:rsidRDefault="00DB599F">
      <w:pPr>
        <w:pStyle w:val="Body"/>
      </w:pPr>
      <w:r>
        <w:t xml:space="preserve">Please submit a cover letter and resume to: yihuaj@chinesecultureconnection.org. Qualified applicants will be inform for interviews. </w:t>
      </w:r>
    </w:p>
    <w:p w14:paraId="62848479" w14:textId="77777777" w:rsidR="003C3E83" w:rsidRDefault="003C3E83">
      <w:pPr>
        <w:pStyle w:val="Body"/>
      </w:pPr>
    </w:p>
    <w:p w14:paraId="7F055D73" w14:textId="1FDC1CD7" w:rsidR="00076718" w:rsidRDefault="00DB599F" w:rsidP="00076718">
      <w:pPr>
        <w:pStyle w:val="Body"/>
      </w:pPr>
      <w:r>
        <w:t>CCC is an equal employment organizatio</w:t>
      </w:r>
      <w:r w:rsidR="00076718">
        <w:t xml:space="preserve">n without discrimination or harassment on the basis of race, color, religion, sex, sexual orientation, gender identity or expression, age, disability, marital status, citizenship, genetic information, or any other characteristic protected by law. </w:t>
      </w:r>
    </w:p>
    <w:p w14:paraId="0BDEF493" w14:textId="77777777" w:rsidR="00076718" w:rsidRDefault="00076718" w:rsidP="00076718">
      <w:pPr>
        <w:pStyle w:val="BodyA"/>
      </w:pPr>
    </w:p>
    <w:p w14:paraId="2E6BF792" w14:textId="77777777" w:rsidR="00076718" w:rsidRDefault="00076718">
      <w:pPr>
        <w:pStyle w:val="Body"/>
      </w:pPr>
    </w:p>
    <w:sectPr w:rsidR="00076718">
      <w:headerReference w:type="default" r:id="rId7"/>
      <w:footerReference w:type="default" r:id="rId8"/>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2F3518" w14:textId="77777777" w:rsidR="000135B8" w:rsidRDefault="000135B8">
      <w:r>
        <w:separator/>
      </w:r>
    </w:p>
  </w:endnote>
  <w:endnote w:type="continuationSeparator" w:id="0">
    <w:p w14:paraId="6581A5EA" w14:textId="77777777" w:rsidR="000135B8" w:rsidRDefault="000135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auto"/>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A0002AAF" w:usb1="4000204A" w:usb2="00000000"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128EB" w14:textId="21C56791" w:rsidR="003C3E83" w:rsidRPr="00363E77" w:rsidRDefault="00363E77" w:rsidP="00363E77">
    <w:pPr>
      <w:pStyle w:val="Body"/>
      <w:widowControl w:val="0"/>
      <w:spacing w:after="240" w:line="340" w:lineRule="atLeast"/>
      <w:jc w:val="center"/>
      <w:rPr>
        <w:rFonts w:ascii="Wingdings" w:hAnsi="Wingdings"/>
      </w:rPr>
    </w:pPr>
    <w:r>
      <w:rPr>
        <w:rFonts w:ascii="Times New Roman" w:hAnsi="Times New Roman"/>
      </w:rPr>
      <w:t>109 Mountain Ave., #236</w:t>
    </w:r>
    <w:r w:rsidR="00DB599F">
      <w:rPr>
        <w:rFonts w:ascii="Times New Roman" w:hAnsi="Times New Roman"/>
      </w:rPr>
      <w:t xml:space="preserve">., Malden, MA 02148 </w:t>
    </w:r>
    <w:r>
      <w:rPr>
        <w:rFonts w:ascii="Wingdings" w:hAnsi="Wingdings"/>
      </w:rPr>
      <w:br/>
    </w:r>
    <w:r w:rsidR="00DB599F">
      <w:rPr>
        <w:rFonts w:ascii="Times New Roman" w:hAnsi="Times New Roman"/>
      </w:rPr>
      <w:t>Tel: 781.321.6316</w:t>
    </w:r>
    <w:r>
      <w:rPr>
        <w:rFonts w:ascii="Times New Roman" w:hAnsi="Times New Roman"/>
      </w:rPr>
      <w:t xml:space="preserve">    </w:t>
    </w:r>
    <w:r w:rsidR="00DB599F">
      <w:rPr>
        <w:rFonts w:ascii="Times New Roman" w:hAnsi="Times New Roman"/>
      </w:rPr>
      <w:t>www.</w:t>
    </w:r>
    <w:r w:rsidR="00DB599F">
      <w:rPr>
        <w:rFonts w:ascii="Times New Roman" w:hAnsi="Times New Roman"/>
        <w:color w:val="6D2A2A"/>
        <w:u w:color="6D2A2A"/>
        <w:lang w:val="de-DE"/>
      </w:rPr>
      <w:t>Chinese</w:t>
    </w:r>
    <w:r w:rsidR="00DB599F">
      <w:rPr>
        <w:rFonts w:ascii="Times New Roman" w:hAnsi="Times New Roman"/>
        <w:color w:val="2D4887"/>
        <w:u w:color="2D4887"/>
        <w:lang w:val="it-IT"/>
      </w:rPr>
      <w:t>Culture</w:t>
    </w:r>
    <w:r w:rsidR="00DB599F">
      <w:rPr>
        <w:rFonts w:ascii="Times New Roman" w:hAnsi="Times New Roman"/>
        <w:color w:val="292D13"/>
        <w:u w:color="292D13"/>
      </w:rPr>
      <w:t>Connection</w:t>
    </w:r>
    <w:r w:rsidR="00DB599F">
      <w:rPr>
        <w:rFonts w:ascii="Times New Roman" w:hAnsi="Times New Roman"/>
      </w:rPr>
      <w:t>.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DDAE23" w14:textId="77777777" w:rsidR="000135B8" w:rsidRDefault="000135B8">
      <w:r>
        <w:separator/>
      </w:r>
    </w:p>
  </w:footnote>
  <w:footnote w:type="continuationSeparator" w:id="0">
    <w:p w14:paraId="406481D3" w14:textId="77777777" w:rsidR="000135B8" w:rsidRDefault="000135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C3CEA" w14:textId="77777777" w:rsidR="003C3E83" w:rsidRDefault="00DB599F">
    <w:pPr>
      <w:pStyle w:val="Header"/>
    </w:pPr>
    <w:r>
      <w:rPr>
        <w:noProof/>
      </w:rPr>
      <w:drawing>
        <wp:anchor distT="152400" distB="152400" distL="152400" distR="152400" simplePos="0" relativeHeight="251658240" behindDoc="1" locked="0" layoutInCell="1" allowOverlap="1" wp14:anchorId="7CAF6835" wp14:editId="0A94C3FC">
          <wp:simplePos x="0" y="0"/>
          <wp:positionH relativeFrom="page">
            <wp:posOffset>3077210</wp:posOffset>
          </wp:positionH>
          <wp:positionV relativeFrom="page">
            <wp:posOffset>140335</wp:posOffset>
          </wp:positionV>
          <wp:extent cx="1833245" cy="481330"/>
          <wp:effectExtent l="0" t="0" r="0" b="0"/>
          <wp:wrapNone/>
          <wp:docPr id="1" name="officeArt object" descr="ccc_logo_landscape_fullsize.png"/>
          <wp:cNvGraphicFramePr/>
          <a:graphic xmlns:a="http://schemas.openxmlformats.org/drawingml/2006/main">
            <a:graphicData uri="http://schemas.openxmlformats.org/drawingml/2006/picture">
              <pic:pic xmlns:pic="http://schemas.openxmlformats.org/drawingml/2006/picture">
                <pic:nvPicPr>
                  <pic:cNvPr id="1073741825" name="ccc_logo_landscape_fullsize.png" descr="ccc_logo_landscape_fullsize.png"/>
                  <pic:cNvPicPr>
                    <a:picLocks noChangeAspect="1"/>
                  </pic:cNvPicPr>
                </pic:nvPicPr>
                <pic:blipFill>
                  <a:blip r:embed="rId1"/>
                  <a:stretch>
                    <a:fillRect/>
                  </a:stretch>
                </pic:blipFill>
                <pic:spPr>
                  <a:xfrm>
                    <a:off x="0" y="0"/>
                    <a:ext cx="1833245" cy="481330"/>
                  </a:xfrm>
                  <a:prstGeom prst="rect">
                    <a:avLst/>
                  </a:prstGeom>
                  <a:ln w="12700" cap="flat">
                    <a:noFill/>
                    <a:miter lim="400000"/>
                  </a:ln>
                  <a:effec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54091E"/>
    <w:multiLevelType w:val="hybridMultilevel"/>
    <w:tmpl w:val="ECE6BE8E"/>
    <w:styleLink w:val="ImportedStyle2"/>
    <w:lvl w:ilvl="0" w:tplc="EC680D7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0ACE87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374C1D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B4C8A5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4F225B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774356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7CE9CB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C502667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FF2FD6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332B3F0C"/>
    <w:multiLevelType w:val="hybridMultilevel"/>
    <w:tmpl w:val="ED64A50E"/>
    <w:styleLink w:val="ImportedStyle1"/>
    <w:lvl w:ilvl="0" w:tplc="BBE8332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28A6C3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2B3AC9C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878EDCE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B16139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5608CB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CC8E25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CE68FC7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2A6DD6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3FEA448B"/>
    <w:multiLevelType w:val="hybridMultilevel"/>
    <w:tmpl w:val="ECE6BE8E"/>
    <w:numStyleLink w:val="ImportedStyle2"/>
  </w:abstractNum>
  <w:abstractNum w:abstractNumId="3" w15:restartNumberingAfterBreak="0">
    <w:nsid w:val="582A1066"/>
    <w:multiLevelType w:val="hybridMultilevel"/>
    <w:tmpl w:val="ED64A50E"/>
    <w:numStyleLink w:val="ImportedStyle1"/>
  </w:abstractNum>
  <w:num w:numId="1" w16cid:durableId="724840819">
    <w:abstractNumId w:val="1"/>
  </w:num>
  <w:num w:numId="2" w16cid:durableId="827669173">
    <w:abstractNumId w:val="3"/>
  </w:num>
  <w:num w:numId="3" w16cid:durableId="641811734">
    <w:abstractNumId w:val="0"/>
  </w:num>
  <w:num w:numId="4" w16cid:durableId="1346146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zIxNrS0NDe0sDBS0lEKTi0uzszPAykwqgUAdnjRMCwAAAA="/>
  </w:docVars>
  <w:rsids>
    <w:rsidRoot w:val="003C3E83"/>
    <w:rsid w:val="000135B8"/>
    <w:rsid w:val="00076718"/>
    <w:rsid w:val="0018727C"/>
    <w:rsid w:val="001B65B4"/>
    <w:rsid w:val="00363E77"/>
    <w:rsid w:val="003C3E83"/>
    <w:rsid w:val="005B5E1C"/>
    <w:rsid w:val="00907262"/>
    <w:rsid w:val="00A31AC6"/>
    <w:rsid w:val="00BB63EE"/>
    <w:rsid w:val="00BC68CB"/>
    <w:rsid w:val="00DB599F"/>
    <w:rsid w:val="00E413DB"/>
    <w:rsid w:val="00F847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CEA73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zh-CN"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680"/>
        <w:tab w:val="right" w:pos="9360"/>
      </w:tabs>
    </w:pPr>
    <w:rPr>
      <w:rFonts w:ascii="Calibri" w:eastAsia="Calibri" w:hAnsi="Calibri" w:cs="Calibri"/>
      <w:color w:val="000000"/>
      <w:sz w:val="24"/>
      <w:szCs w:val="24"/>
      <w:u w:color="000000"/>
    </w:rPr>
  </w:style>
  <w:style w:type="paragraph" w:customStyle="1" w:styleId="Body">
    <w:name w:val="Body"/>
    <w:rPr>
      <w:rFonts w:ascii="Calibri" w:eastAsia="Calibri" w:hAnsi="Calibri" w:cs="Calibri"/>
      <w:color w:val="000000"/>
      <w:sz w:val="24"/>
      <w:szCs w:val="24"/>
      <w:u w:color="000000"/>
    </w:rPr>
  </w:style>
  <w:style w:type="paragraph" w:styleId="ListParagraph">
    <w:name w:val="List Paragraph"/>
    <w:pPr>
      <w:ind w:left="720"/>
    </w:pPr>
    <w:rPr>
      <w:rFonts w:ascii="Calibri" w:eastAsia="Calibri" w:hAnsi="Calibri" w:cs="Calibri"/>
      <w:color w:val="000000"/>
      <w:sz w:val="24"/>
      <w:szCs w:val="24"/>
      <w:u w:color="000000"/>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paragraph" w:customStyle="1" w:styleId="BodyA">
    <w:name w:val="Body A"/>
    <w:rsid w:val="00076718"/>
    <w:rPr>
      <w:rFonts w:ascii="Helvetica" w:hAnsi="Helvetica" w:cs="Arial Unicode MS"/>
      <w:color w:val="000000"/>
      <w:sz w:val="22"/>
      <w:szCs w:val="22"/>
      <w:u w:color="000000"/>
    </w:rPr>
  </w:style>
  <w:style w:type="paragraph" w:styleId="Footer">
    <w:name w:val="footer"/>
    <w:basedOn w:val="Normal"/>
    <w:link w:val="FooterChar"/>
    <w:uiPriority w:val="99"/>
    <w:unhideWhenUsed/>
    <w:rsid w:val="00363E77"/>
    <w:pPr>
      <w:tabs>
        <w:tab w:val="center" w:pos="4320"/>
        <w:tab w:val="right" w:pos="8640"/>
      </w:tabs>
    </w:pPr>
  </w:style>
  <w:style w:type="character" w:customStyle="1" w:styleId="FooterChar">
    <w:name w:val="Footer Char"/>
    <w:basedOn w:val="DefaultParagraphFont"/>
    <w:link w:val="Footer"/>
    <w:uiPriority w:val="99"/>
    <w:rsid w:val="00363E77"/>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327</Words>
  <Characters>186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va Jiang</cp:lastModifiedBy>
  <cp:revision>14</cp:revision>
  <dcterms:created xsi:type="dcterms:W3CDTF">2019-05-28T19:24:00Z</dcterms:created>
  <dcterms:modified xsi:type="dcterms:W3CDTF">2022-04-27T19:11:00Z</dcterms:modified>
</cp:coreProperties>
</file>